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2839F" w14:textId="31688886" w:rsidR="0002606B" w:rsidRPr="00F7422B" w:rsidRDefault="00241FF9" w:rsidP="00F7422B">
      <w:pPr>
        <w:jc w:val="center"/>
        <w:rPr>
          <w:sz w:val="44"/>
          <w:szCs w:val="44"/>
          <w:u w:val="single"/>
        </w:rPr>
      </w:pPr>
      <w:r w:rsidRPr="00F7422B">
        <w:rPr>
          <w:sz w:val="44"/>
          <w:szCs w:val="44"/>
          <w:u w:val="single"/>
        </w:rPr>
        <w:t>Assignment # 3</w:t>
      </w:r>
    </w:p>
    <w:p w14:paraId="17F1B0CF" w14:textId="570F6017" w:rsidR="00241FF9" w:rsidRPr="00F7422B" w:rsidRDefault="00241FF9" w:rsidP="00F7422B">
      <w:pPr>
        <w:jc w:val="center"/>
        <w:rPr>
          <w:sz w:val="44"/>
          <w:szCs w:val="44"/>
        </w:rPr>
      </w:pPr>
      <w:r w:rsidRPr="00F7422B">
        <w:rPr>
          <w:sz w:val="44"/>
          <w:szCs w:val="44"/>
        </w:rPr>
        <w:t>CSE356: Formal Methods</w:t>
      </w:r>
    </w:p>
    <w:p w14:paraId="334AEE98" w14:textId="453BD8F3" w:rsidR="00D41559" w:rsidRDefault="00D41559" w:rsidP="001A3A61">
      <w:r w:rsidRPr="009A698E">
        <w:rPr>
          <w:b/>
          <w:bCs/>
        </w:rPr>
        <w:t xml:space="preserve">[CLO – 3] </w:t>
      </w:r>
      <w:r w:rsidRPr="009A698E">
        <w:rPr>
          <w:b/>
          <w:bCs/>
          <w:i/>
          <w:iCs/>
        </w:rPr>
        <w:t>Applying</w:t>
      </w:r>
      <w:r>
        <w:rPr>
          <w:i/>
          <w:iCs/>
        </w:rPr>
        <w:tab/>
      </w:r>
      <w:r w:rsidR="004C1CFA">
        <w:rPr>
          <w:i/>
          <w:iCs/>
        </w:rPr>
        <w:tab/>
      </w:r>
      <w:r w:rsidR="004C1CFA">
        <w:rPr>
          <w:i/>
          <w:iCs/>
        </w:rPr>
        <w:tab/>
      </w:r>
      <w:r w:rsidR="004C1CFA">
        <w:rPr>
          <w:i/>
          <w:iCs/>
        </w:rPr>
        <w:tab/>
      </w:r>
      <w:r w:rsidR="004C1CFA">
        <w:rPr>
          <w:i/>
          <w:iCs/>
        </w:rPr>
        <w:tab/>
      </w:r>
      <w:r w:rsidR="004C1CFA">
        <w:rPr>
          <w:i/>
          <w:iCs/>
        </w:rPr>
        <w:tab/>
      </w:r>
      <w:r w:rsidR="004C1CFA">
        <w:rPr>
          <w:i/>
          <w:iCs/>
        </w:rPr>
        <w:tab/>
      </w:r>
      <w:r w:rsidR="004C1CFA">
        <w:rPr>
          <w:i/>
          <w:iCs/>
        </w:rPr>
        <w:tab/>
      </w:r>
      <w:r w:rsidR="004C1CFA" w:rsidRPr="009A698E">
        <w:t>[4+2+2+2 = 10 marks]</w:t>
      </w:r>
      <w:r w:rsidRPr="009A698E"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</w:p>
    <w:p w14:paraId="246299B8" w14:textId="71BE7993" w:rsidR="001A3A61" w:rsidRDefault="001A3A61" w:rsidP="001A3A61">
      <w:r>
        <w:t xml:space="preserve">The software concerns recording the collection of books and works as software to manage the personal library. </w:t>
      </w:r>
      <w:r w:rsidR="001C30B3">
        <w:t>The software</w:t>
      </w:r>
      <w:r w:rsidR="001C30B3" w:rsidRPr="001A3A61">
        <w:t xml:space="preserve"> needs a database to manage </w:t>
      </w:r>
      <w:r w:rsidR="001C30B3">
        <w:t>the</w:t>
      </w:r>
      <w:r w:rsidR="001C30B3" w:rsidRPr="001A3A61">
        <w:t xml:space="preserve"> collection</w:t>
      </w:r>
      <w:r w:rsidR="001C30B3">
        <w:t xml:space="preserve"> of books. </w:t>
      </w:r>
      <w:r w:rsidR="00A52CB5">
        <w:t>The personal collection of books may contain</w:t>
      </w:r>
      <w:r w:rsidRPr="001A3A61">
        <w:t xml:space="preserve"> so many books that </w:t>
      </w:r>
      <w:r w:rsidR="00A52CB5">
        <w:t>it</w:t>
      </w:r>
      <w:r w:rsidRPr="001A3A61">
        <w:t xml:space="preserve"> tends to buy duplicate</w:t>
      </w:r>
      <w:r w:rsidR="00A52CB5">
        <w:t xml:space="preserve"> books. There is an estimate that a </w:t>
      </w:r>
      <w:r w:rsidR="00A52CB5" w:rsidRPr="001A3A61">
        <w:t>flat</w:t>
      </w:r>
      <w:r w:rsidRPr="001A3A61">
        <w:t xml:space="preserve"> is big enough </w:t>
      </w:r>
      <w:r w:rsidR="00A52CB5">
        <w:t>to store the</w:t>
      </w:r>
      <w:r w:rsidRPr="001A3A61">
        <w:t xml:space="preserve"> </w:t>
      </w:r>
      <w:r w:rsidR="00A52CB5">
        <w:t>MAX</w:t>
      </w:r>
      <w:r w:rsidRPr="001A3A61">
        <w:t xml:space="preserve"> </w:t>
      </w:r>
      <w:r w:rsidR="00A52CB5">
        <w:t xml:space="preserve">number of </w:t>
      </w:r>
      <w:r w:rsidRPr="001A3A61">
        <w:t>books only</w:t>
      </w:r>
      <w:r w:rsidR="00A52CB5">
        <w:t>.</w:t>
      </w:r>
    </w:p>
    <w:p w14:paraId="185D8114" w14:textId="31A79B02" w:rsidR="00A52CB5" w:rsidRDefault="00A52CB5" w:rsidP="001A3A61">
      <w:r>
        <w:t>The types involved here are the set of all possible books, called [BOOK].</w:t>
      </w:r>
    </w:p>
    <w:p w14:paraId="1927285A" w14:textId="5CEA2C67" w:rsidR="00FC4E9E" w:rsidRDefault="00A52CB5" w:rsidP="00F7422B">
      <w:pPr>
        <w:pStyle w:val="ListParagraph"/>
        <w:numPr>
          <w:ilvl w:val="0"/>
          <w:numId w:val="1"/>
        </w:numPr>
      </w:pPr>
      <w:r>
        <w:t xml:space="preserve">Write a system state schema </w:t>
      </w:r>
      <w:r w:rsidRPr="00F7422B">
        <w:rPr>
          <w:b/>
          <w:bCs/>
          <w:i/>
          <w:iCs/>
        </w:rPr>
        <w:t>BookDatabase</w:t>
      </w:r>
      <w:r w:rsidR="00FC4E9E">
        <w:t xml:space="preserve"> containing the only state variable </w:t>
      </w:r>
      <w:r w:rsidR="00DB2EC3">
        <w:t xml:space="preserve">which is </w:t>
      </w:r>
      <w:r w:rsidR="00FC4E9E" w:rsidRPr="00F7422B">
        <w:rPr>
          <w:i/>
          <w:iCs/>
        </w:rPr>
        <w:t>collection</w:t>
      </w:r>
      <w:r w:rsidR="00FC4E9E">
        <w:t xml:space="preserve">: P BOOK. Further, the only invariant is that the number of books in the set </w:t>
      </w:r>
      <w:r w:rsidR="00FC4E9E" w:rsidRPr="00DB2EC3">
        <w:rPr>
          <w:i/>
          <w:iCs/>
        </w:rPr>
        <w:t xml:space="preserve">collection </w:t>
      </w:r>
      <w:r w:rsidR="00FC4E9E">
        <w:t>can’t exceed the MAX number.</w:t>
      </w:r>
    </w:p>
    <w:p w14:paraId="30B3E0C3" w14:textId="2F570DF2" w:rsidR="00FC4E9E" w:rsidRDefault="00FC4E9E" w:rsidP="00F7422B">
      <w:pPr>
        <w:pStyle w:val="ListParagraph"/>
        <w:numPr>
          <w:ilvl w:val="0"/>
          <w:numId w:val="1"/>
        </w:numPr>
      </w:pPr>
      <w:r>
        <w:t xml:space="preserve">Write an operation schema </w:t>
      </w:r>
      <w:r w:rsidRPr="00DB2EC3">
        <w:rPr>
          <w:i/>
          <w:iCs/>
        </w:rPr>
        <w:t>BuyBook</w:t>
      </w:r>
      <w:r>
        <w:t xml:space="preserve"> to add the book. Further, the new book should not already exist in the book database. </w:t>
      </w:r>
    </w:p>
    <w:p w14:paraId="39BED555" w14:textId="1713DCD2" w:rsidR="00FC4E9E" w:rsidRDefault="00FC4E9E" w:rsidP="00F7422B">
      <w:pPr>
        <w:pStyle w:val="ListParagraph"/>
        <w:numPr>
          <w:ilvl w:val="0"/>
          <w:numId w:val="1"/>
        </w:numPr>
      </w:pPr>
      <w:r>
        <w:t xml:space="preserve">Write an operation schema </w:t>
      </w:r>
      <w:r w:rsidRPr="00DB2EC3">
        <w:rPr>
          <w:i/>
          <w:iCs/>
        </w:rPr>
        <w:t>AlreadyOwned</w:t>
      </w:r>
      <w:r>
        <w:t xml:space="preserve"> which returns </w:t>
      </w:r>
      <w:r w:rsidR="00DB2EC3">
        <w:t xml:space="preserve">the output </w:t>
      </w:r>
      <w:r>
        <w:t>that the book to be added is alread</w:t>
      </w:r>
      <w:r w:rsidR="00F7422B">
        <w:t xml:space="preserve">y existed in the book database. </w:t>
      </w:r>
    </w:p>
    <w:p w14:paraId="5CC36B92" w14:textId="404C0CD7" w:rsidR="00F7422B" w:rsidRDefault="00F7422B" w:rsidP="00F7422B">
      <w:pPr>
        <w:pStyle w:val="ListParagraph"/>
        <w:numPr>
          <w:ilvl w:val="0"/>
          <w:numId w:val="1"/>
        </w:numPr>
      </w:pPr>
      <w:r>
        <w:t xml:space="preserve">Write an operation schema </w:t>
      </w:r>
      <w:r w:rsidRPr="00DB2EC3">
        <w:rPr>
          <w:i/>
          <w:iCs/>
        </w:rPr>
        <w:t xml:space="preserve">NoSpace </w:t>
      </w:r>
      <w:r>
        <w:t xml:space="preserve">which returns the message that there is no space to add a new book in the book database. </w:t>
      </w:r>
    </w:p>
    <w:p w14:paraId="5C7F0CF5" w14:textId="77777777" w:rsidR="00A52CB5" w:rsidRPr="001A3A61" w:rsidRDefault="00A52CB5" w:rsidP="001A3A61"/>
    <w:p w14:paraId="05855507" w14:textId="77777777" w:rsidR="001C30B3" w:rsidRDefault="001C30B3"/>
    <w:sectPr w:rsidR="001C30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B27E64"/>
    <w:multiLevelType w:val="hybridMultilevel"/>
    <w:tmpl w:val="1B6C7C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3109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0MDM1MLE0M7UwNTJV0lEKTi0uzszPAykwrgUA4WL2xCwAAAA="/>
  </w:docVars>
  <w:rsids>
    <w:rsidRoot w:val="00241FF9"/>
    <w:rsid w:val="0002606B"/>
    <w:rsid w:val="001A3A61"/>
    <w:rsid w:val="001C30B3"/>
    <w:rsid w:val="00241FF9"/>
    <w:rsid w:val="004C1CFA"/>
    <w:rsid w:val="009A698E"/>
    <w:rsid w:val="009F19FF"/>
    <w:rsid w:val="00A52CB5"/>
    <w:rsid w:val="00AB0E53"/>
    <w:rsid w:val="00D41559"/>
    <w:rsid w:val="00DB2EC3"/>
    <w:rsid w:val="00F7422B"/>
    <w:rsid w:val="00FC4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6D181F"/>
  <w15:chartTrackingRefBased/>
  <w15:docId w15:val="{2DCC8B6D-4B74-4C36-8790-9FFA8F713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42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ooq Ahmad</dc:creator>
  <cp:keywords/>
  <dc:description/>
  <cp:lastModifiedBy>Farooq Ahmad</cp:lastModifiedBy>
  <cp:revision>7</cp:revision>
  <dcterms:created xsi:type="dcterms:W3CDTF">2022-06-08T18:28:00Z</dcterms:created>
  <dcterms:modified xsi:type="dcterms:W3CDTF">2022-12-02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0875e3332aabcfb47e5196a025dc22cfa0d7878e5b103a59cfbda87fbf57d</vt:lpwstr>
  </property>
</Properties>
</file>